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FF52D7" w14:textId="77777777" w:rsidR="006A1D7E" w:rsidRDefault="00210780">
      <w:r>
        <w:t>Installing and first steps on GIT (Windows).</w:t>
      </w:r>
    </w:p>
    <w:p w14:paraId="2819E40A" w14:textId="77777777" w:rsidR="00210780" w:rsidRDefault="00210780"/>
    <w:p w14:paraId="044E169F" w14:textId="77777777" w:rsidR="00210780" w:rsidRDefault="00210780">
      <w:r>
        <w:t>What is GIT?</w:t>
      </w:r>
    </w:p>
    <w:p w14:paraId="42C69413" w14:textId="77777777" w:rsidR="00210780" w:rsidRDefault="00210780">
      <w:pPr>
        <w:rPr>
          <w:noProof/>
        </w:rPr>
      </w:pPr>
      <w:r>
        <w:t xml:space="preserve">To </w:t>
      </w:r>
      <w:r w:rsidRPr="00210780">
        <w:rPr>
          <w:noProof/>
        </w:rPr>
        <w:t>summari</w:t>
      </w:r>
      <w:r>
        <w:rPr>
          <w:noProof/>
        </w:rPr>
        <w:t>z</w:t>
      </w:r>
      <w:r w:rsidRPr="00210780">
        <w:rPr>
          <w:noProof/>
        </w:rPr>
        <w:t>e</w:t>
      </w:r>
      <w:r>
        <w:t xml:space="preserve">, GIT is a version </w:t>
      </w:r>
      <w:r w:rsidRPr="00210780">
        <w:rPr>
          <w:noProof/>
        </w:rPr>
        <w:t>control</w:t>
      </w:r>
      <w:r>
        <w:rPr>
          <w:noProof/>
        </w:rPr>
        <w:t xml:space="preserve"> </w:t>
      </w:r>
      <w:r w:rsidRPr="00210780">
        <w:rPr>
          <w:noProof/>
        </w:rPr>
        <w:t>system</w:t>
      </w:r>
      <w:r>
        <w:rPr>
          <w:noProof/>
        </w:rPr>
        <w:t xml:space="preserve"> (VCS)</w:t>
      </w:r>
      <w:r w:rsidRPr="00210780">
        <w:rPr>
          <w:noProof/>
        </w:rPr>
        <w:t>.</w:t>
      </w:r>
    </w:p>
    <w:p w14:paraId="572B6D39" w14:textId="77777777" w:rsidR="00210780" w:rsidRDefault="00210780">
      <w:pPr>
        <w:rPr>
          <w:noProof/>
        </w:rPr>
      </w:pPr>
    </w:p>
    <w:p w14:paraId="380A191F" w14:textId="77777777" w:rsidR="00210780" w:rsidRDefault="00210780">
      <w:pPr>
        <w:rPr>
          <w:noProof/>
        </w:rPr>
      </w:pPr>
      <w:r>
        <w:rPr>
          <w:noProof/>
        </w:rPr>
        <w:t xml:space="preserve">What does GIT </w:t>
      </w:r>
      <w:r w:rsidRPr="00210780">
        <w:rPr>
          <w:noProof/>
        </w:rPr>
        <w:t>do?</w:t>
      </w:r>
    </w:p>
    <w:p w14:paraId="767285F0" w14:textId="77777777" w:rsidR="00210780" w:rsidRDefault="00210780">
      <w:pPr>
        <w:rPr>
          <w:noProof/>
        </w:rPr>
      </w:pPr>
      <w:r>
        <w:rPr>
          <w:noProof/>
        </w:rPr>
        <w:t xml:space="preserve">A </w:t>
      </w:r>
      <w:r w:rsidRPr="00210780">
        <w:rPr>
          <w:noProof/>
        </w:rPr>
        <w:t>ve</w:t>
      </w:r>
      <w:r>
        <w:rPr>
          <w:noProof/>
        </w:rPr>
        <w:t>r</w:t>
      </w:r>
      <w:r w:rsidRPr="00210780">
        <w:rPr>
          <w:noProof/>
        </w:rPr>
        <w:t>sion</w:t>
      </w:r>
      <w:r>
        <w:rPr>
          <w:noProof/>
        </w:rPr>
        <w:t xml:space="preserve"> control system is an application which </w:t>
      </w:r>
      <w:r w:rsidRPr="00210780">
        <w:rPr>
          <w:noProof/>
        </w:rPr>
        <w:t>controls</w:t>
      </w:r>
      <w:r>
        <w:rPr>
          <w:noProof/>
        </w:rPr>
        <w:t xml:space="preserve"> the changes that you make to your files. Can be used for different purposes, even you want </w:t>
      </w:r>
      <w:r w:rsidRPr="00210780">
        <w:rPr>
          <w:noProof/>
        </w:rPr>
        <w:t xml:space="preserve">to control your </w:t>
      </w:r>
      <w:r>
        <w:rPr>
          <w:noProof/>
        </w:rPr>
        <w:t>“</w:t>
      </w:r>
      <w:r w:rsidRPr="00210780">
        <w:rPr>
          <w:noProof/>
        </w:rPr>
        <w:t>Word</w:t>
      </w:r>
      <w:r>
        <w:rPr>
          <w:noProof/>
        </w:rPr>
        <w:t>”</w:t>
      </w:r>
      <w:r w:rsidRPr="00210780">
        <w:rPr>
          <w:noProof/>
        </w:rPr>
        <w:t xml:space="preserve"> files</w:t>
      </w:r>
      <w:r>
        <w:rPr>
          <w:noProof/>
        </w:rPr>
        <w:t xml:space="preserve">, you can do it. </w:t>
      </w:r>
      <w:r w:rsidRPr="00210780">
        <w:rPr>
          <w:noProof/>
        </w:rPr>
        <w:t>However, it is more familiar to developers who want to control their codes and development.</w:t>
      </w:r>
    </w:p>
    <w:p w14:paraId="22893390" w14:textId="77777777" w:rsidR="00210780" w:rsidRDefault="00210780">
      <w:pPr>
        <w:rPr>
          <w:noProof/>
        </w:rPr>
      </w:pPr>
    </w:p>
    <w:p w14:paraId="048BDA08" w14:textId="77777777" w:rsidR="00210780" w:rsidRDefault="00210780">
      <w:pPr>
        <w:rPr>
          <w:noProof/>
        </w:rPr>
      </w:pPr>
      <w:r>
        <w:rPr>
          <w:noProof/>
        </w:rPr>
        <w:t>How to install GIT on Windows:</w:t>
      </w:r>
    </w:p>
    <w:p w14:paraId="043819A9" w14:textId="77777777" w:rsidR="00210780" w:rsidRDefault="00210780">
      <w:pPr>
        <w:rPr>
          <w:noProof/>
        </w:rPr>
      </w:pPr>
      <w:r>
        <w:rPr>
          <w:noProof/>
        </w:rPr>
        <w:t>Download the appropriate version, [link to download] (</w:t>
      </w:r>
      <w:hyperlink r:id="rId4" w:history="1">
        <w:r w:rsidRPr="00BD50F9">
          <w:rPr>
            <w:rStyle w:val="Hyperlink"/>
            <w:noProof/>
          </w:rPr>
          <w:t>https://git-scm.com/downloads</w:t>
        </w:r>
      </w:hyperlink>
      <w:r>
        <w:rPr>
          <w:noProof/>
        </w:rPr>
        <w:t>).</w:t>
      </w:r>
    </w:p>
    <w:p w14:paraId="773D1712" w14:textId="77777777" w:rsidR="00210780" w:rsidRDefault="00210780">
      <w:pPr>
        <w:rPr>
          <w:noProof/>
        </w:rPr>
      </w:pPr>
      <w:r>
        <w:rPr>
          <w:noProof/>
        </w:rPr>
        <w:t>Execute the “.exe” file.</w:t>
      </w:r>
    </w:p>
    <w:p w14:paraId="7DAB13F5" w14:textId="77777777" w:rsidR="00210780" w:rsidRDefault="00210780">
      <w:pPr>
        <w:rPr>
          <w:noProof/>
        </w:rPr>
      </w:pPr>
      <w:r>
        <w:rPr>
          <w:noProof/>
        </w:rPr>
        <w:t xml:space="preserve">Choose the </w:t>
      </w:r>
      <w:r w:rsidRPr="00210780">
        <w:rPr>
          <w:noProof/>
        </w:rPr>
        <w:t>option</w:t>
      </w:r>
      <w:r>
        <w:rPr>
          <w:noProof/>
        </w:rPr>
        <w:t>s below.</w:t>
      </w:r>
    </w:p>
    <w:p w14:paraId="2729991D" w14:textId="77777777" w:rsidR="00210780" w:rsidRDefault="00210780">
      <w:pPr>
        <w:rPr>
          <w:noProof/>
        </w:rPr>
      </w:pPr>
      <w:r>
        <w:rPr>
          <w:noProof/>
        </w:rPr>
        <w:t>&lt;img src="/images/posts/gitinstall</w:t>
      </w:r>
      <w:r w:rsidRPr="00210780">
        <w:rPr>
          <w:noProof/>
        </w:rPr>
        <w:t>.jpg" class="fit image"&gt;</w:t>
      </w:r>
    </w:p>
    <w:p w14:paraId="01E3B1CD" w14:textId="77777777" w:rsidR="00210780" w:rsidRDefault="00210780" w:rsidP="00210780">
      <w:pPr>
        <w:rPr>
          <w:noProof/>
        </w:rPr>
      </w:pPr>
      <w:r>
        <w:rPr>
          <w:noProof/>
        </w:rPr>
        <w:t>&lt;img src="/images/posts/gitinstall</w:t>
      </w:r>
      <w:r>
        <w:rPr>
          <w:noProof/>
        </w:rPr>
        <w:t>2</w:t>
      </w:r>
      <w:r w:rsidRPr="00210780">
        <w:rPr>
          <w:noProof/>
        </w:rPr>
        <w:t>.jpg" class="fit image"&gt;</w:t>
      </w:r>
    </w:p>
    <w:p w14:paraId="1728A4CC" w14:textId="77777777" w:rsidR="00210780" w:rsidRDefault="00210780" w:rsidP="00210780">
      <w:pPr>
        <w:rPr>
          <w:noProof/>
        </w:rPr>
      </w:pPr>
    </w:p>
    <w:p w14:paraId="0D46D6BE" w14:textId="77777777" w:rsidR="00210780" w:rsidRDefault="00210780" w:rsidP="00210780">
      <w:pPr>
        <w:rPr>
          <w:noProof/>
        </w:rPr>
      </w:pPr>
      <w:r>
        <w:rPr>
          <w:noProof/>
        </w:rPr>
        <w:t>How to use GIT:</w:t>
      </w:r>
    </w:p>
    <w:p w14:paraId="71A8FD14" w14:textId="77777777" w:rsidR="00210780" w:rsidRPr="00210780" w:rsidRDefault="00210780" w:rsidP="00210780">
      <w:pPr>
        <w:rPr>
          <w:noProof/>
        </w:rPr>
      </w:pPr>
      <w:r>
        <w:rPr>
          <w:noProof/>
        </w:rPr>
        <w:t xml:space="preserve">Open the “Git </w:t>
      </w:r>
      <w:r w:rsidRPr="00210780">
        <w:rPr>
          <w:noProof/>
          <w:u w:val="thick" w:color="28B473"/>
        </w:rPr>
        <w:t>Bash”</w:t>
      </w:r>
    </w:p>
    <w:p w14:paraId="7B01E219" w14:textId="77777777" w:rsidR="00210780" w:rsidRDefault="00210780" w:rsidP="00210780">
      <w:pPr>
        <w:rPr>
          <w:noProof/>
        </w:rPr>
      </w:pPr>
      <w:r w:rsidRPr="00210780">
        <w:rPr>
          <w:noProof/>
        </w:rPr>
        <w:t>Using the command line:</w:t>
      </w:r>
    </w:p>
    <w:p w14:paraId="124BC069" w14:textId="77777777" w:rsidR="00210780" w:rsidRDefault="00210780" w:rsidP="00210780">
      <w:pPr>
        <w:rPr>
          <w:noProof/>
        </w:rPr>
      </w:pPr>
      <w:r w:rsidRPr="00210780">
        <w:rPr>
          <w:noProof/>
        </w:rPr>
        <w:t>Nav</w:t>
      </w:r>
      <w:r>
        <w:rPr>
          <w:noProof/>
        </w:rPr>
        <w:t>i</w:t>
      </w:r>
      <w:r w:rsidRPr="00210780">
        <w:rPr>
          <w:noProof/>
        </w:rPr>
        <w:t>gate</w:t>
      </w:r>
      <w:r>
        <w:rPr>
          <w:noProof/>
        </w:rPr>
        <w:t xml:space="preserve"> to the folder that you want to create a new project. Ex: c:\documents\projects</w:t>
      </w:r>
      <w:bookmarkStart w:id="0" w:name="_GoBack"/>
      <w:bookmarkEnd w:id="0"/>
    </w:p>
    <w:p w14:paraId="7F214233" w14:textId="77777777" w:rsidR="00210780" w:rsidRDefault="00210780" w:rsidP="00210780">
      <w:pPr>
        <w:rPr>
          <w:noProof/>
        </w:rPr>
      </w:pPr>
    </w:p>
    <w:p w14:paraId="39F5985D" w14:textId="77777777" w:rsidR="00210780" w:rsidRDefault="00210780">
      <w:pPr>
        <w:rPr>
          <w:noProof/>
        </w:rPr>
      </w:pPr>
    </w:p>
    <w:p w14:paraId="1DE2E8C0" w14:textId="77777777" w:rsidR="00210780" w:rsidRDefault="00210780">
      <w:pPr>
        <w:rPr>
          <w:noProof/>
        </w:rPr>
      </w:pPr>
    </w:p>
    <w:p w14:paraId="2507D3BC" w14:textId="77777777" w:rsidR="00210780" w:rsidRDefault="00210780">
      <w:pPr>
        <w:rPr>
          <w:noProof/>
        </w:rPr>
      </w:pPr>
    </w:p>
    <w:p w14:paraId="38529FCD" w14:textId="77777777" w:rsidR="00210780" w:rsidRDefault="00210780"/>
    <w:sectPr w:rsidR="002107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NTYwMbI0MDczMTFS0lEKTi0uzszPAykwrAUAz1ezIywAAAA="/>
  </w:docVars>
  <w:rsids>
    <w:rsidRoot w:val="00210780"/>
    <w:rsid w:val="00210780"/>
    <w:rsid w:val="006A1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3C52C"/>
  <w15:chartTrackingRefBased/>
  <w15:docId w15:val="{F6878AEE-6C69-4648-9F89-CDB4DE548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078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-scm.com/downloa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35</Words>
  <Characters>770</Characters>
  <Application>Microsoft Office Word</Application>
  <DocSecurity>0</DocSecurity>
  <Lines>6</Lines>
  <Paragraphs>1</Paragraphs>
  <ScaleCrop>false</ScaleCrop>
  <Company/>
  <LinksUpToDate>false</LinksUpToDate>
  <CharactersWithSpaces>9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Temple</dc:creator>
  <cp:keywords/>
  <dc:description/>
  <cp:lastModifiedBy>Bruno Temple</cp:lastModifiedBy>
  <cp:revision>1</cp:revision>
  <dcterms:created xsi:type="dcterms:W3CDTF">2016-08-13T09:10:00Z</dcterms:created>
  <dcterms:modified xsi:type="dcterms:W3CDTF">2016-08-13T10:21:00Z</dcterms:modified>
</cp:coreProperties>
</file>